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B2C24B1" w:rsidR="001D0E95" w:rsidRDefault="00305E7F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7886AED" wp14:editId="78321E4B">
            <wp:extent cx="8466937" cy="4762500"/>
            <wp:effectExtent l="0" t="0" r="0" b="0"/>
            <wp:docPr id="486898181" name="Imagem 9" descr="Team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898181" name="Imagem 9" descr="Teams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641" cy="477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81D72" w:rsidRPr="00821815" w14:paraId="14EAD0FE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B7515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CE194D">
              <w:rPr>
                <w:color w:val="FF0000"/>
              </w:rPr>
              <w:t xml:space="preserve">Manter </w:t>
            </w:r>
            <w:r w:rsidRPr="2C572818">
              <w:rPr>
                <w:color w:val="FF0000"/>
              </w:rPr>
              <w:t xml:space="preserve">cadastro do </w:t>
            </w:r>
            <w:r w:rsidR="0031410E">
              <w:rPr>
                <w:color w:val="FF0000"/>
              </w:rPr>
              <w:t>cidadão</w:t>
            </w:r>
          </w:p>
        </w:tc>
      </w:tr>
      <w:tr w:rsidR="00C81D72" w14:paraId="5C7FBD4D" w14:textId="77777777" w:rsidTr="00AB7515">
        <w:tc>
          <w:tcPr>
            <w:tcW w:w="8505" w:type="dxa"/>
            <w:gridSpan w:val="2"/>
          </w:tcPr>
          <w:p w14:paraId="0F605939" w14:textId="77777777" w:rsidR="00C81D72" w:rsidRDefault="00C81D72" w:rsidP="00AB7515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B7515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B7515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B7515">
        <w:tc>
          <w:tcPr>
            <w:tcW w:w="1276" w:type="dxa"/>
          </w:tcPr>
          <w:p w14:paraId="2B8E1821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4065B6" w14:textId="77777777" w:rsidR="00C81D72" w:rsidRPr="004F21EF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28AA1AE" w14:textId="77777777" w:rsidR="00C81D72" w:rsidRDefault="00C81D72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</w:p>
          <w:p w14:paraId="6B694A47" w14:textId="77777777" w:rsidR="00C81D72" w:rsidRPr="002063D9" w:rsidRDefault="00C81D72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Realizar cadastro”</w:t>
            </w:r>
          </w:p>
          <w:p w14:paraId="41537D3B" w14:textId="77777777" w:rsidR="00C81D72" w:rsidRPr="001137C6" w:rsidRDefault="00C81D72" w:rsidP="00AB7515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B7515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6E47F1E" w14:textId="77777777" w:rsidR="00C81D72" w:rsidRDefault="00C81D72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</w:p>
          <w:p w14:paraId="76ED60C3" w14:textId="77777777" w:rsidR="00C81D72" w:rsidRDefault="00C81D72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não informa seus dados e aciona o botão “Realizar cadastro”</w:t>
            </w:r>
          </w:p>
          <w:p w14:paraId="0BA601E5" w14:textId="77777777" w:rsidR="00C81D72" w:rsidRDefault="00C81D72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or favor, informe os seus dados para cadastro”.</w:t>
            </w:r>
          </w:p>
        </w:tc>
      </w:tr>
      <w:tr w:rsidR="00C81D72" w14:paraId="424A161E" w14:textId="77777777" w:rsidTr="00AB7515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2C5C98CF" w14:textId="77777777" w:rsidR="00C81D72" w:rsidRDefault="00C81D72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</w:p>
          <w:p w14:paraId="775EF89D" w14:textId="77777777" w:rsidR="00C81D72" w:rsidRDefault="00C81D72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informa seus dados e aciona o botão “Realizar cadastro”</w:t>
            </w:r>
          </w:p>
          <w:p w14:paraId="1174A0D0" w14:textId="77777777" w:rsidR="00C81D72" w:rsidRDefault="00C81D72" w:rsidP="00AB7515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Usuário já cadastrado”.</w:t>
            </w:r>
          </w:p>
        </w:tc>
      </w:tr>
    </w:tbl>
    <w:p w14:paraId="06ECEB04" w14:textId="77777777" w:rsidR="00C81D72" w:rsidRDefault="00C81D72" w:rsidP="00445459">
      <w:pPr>
        <w:pStyle w:val="CorpodeTexto"/>
        <w:rPr>
          <w:color w:val="00B0F0"/>
        </w:rPr>
      </w:pPr>
    </w:p>
    <w:p w14:paraId="5DCDCD5B" w14:textId="77777777" w:rsidR="00445459" w:rsidRDefault="00445459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  <w:r w:rsidR="0008245D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0D2138F2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8C6ACC">
              <w:rPr>
                <w:color w:val="FF0000"/>
              </w:rPr>
              <w:t xml:space="preserve"> de cidadão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26EF4476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8C6ACC">
              <w:t xml:space="preserve"> de cidadão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153F6A35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B7515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B7515">
        <w:tc>
          <w:tcPr>
            <w:tcW w:w="8505" w:type="dxa"/>
            <w:gridSpan w:val="2"/>
          </w:tcPr>
          <w:p w14:paraId="3CDA2BFA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B7515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B7515">
        <w:tc>
          <w:tcPr>
            <w:tcW w:w="1276" w:type="dxa"/>
          </w:tcPr>
          <w:p w14:paraId="20DE0E33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D36F95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6C4B52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B7515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B7515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B7515">
        <w:tc>
          <w:tcPr>
            <w:tcW w:w="1276" w:type="dxa"/>
          </w:tcPr>
          <w:p w14:paraId="07640CE8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31E7660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B7515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B7515">
        <w:tc>
          <w:tcPr>
            <w:tcW w:w="1276" w:type="dxa"/>
          </w:tcPr>
          <w:p w14:paraId="428A03DE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7777777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FCE71C7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lastRenderedPageBreak/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B7515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 xml:space="preserve">Visualizar </w:t>
            </w:r>
            <w:r>
              <w:t xml:space="preserve">tabela das </w:t>
            </w:r>
            <w:r>
              <w:t>áreas com mais animais abandonados</w:t>
            </w:r>
          </w:p>
        </w:tc>
      </w:tr>
      <w:tr w:rsidR="001B0BAF" w14:paraId="11AA51EF" w14:textId="77777777" w:rsidTr="00AB7515">
        <w:tc>
          <w:tcPr>
            <w:tcW w:w="8505" w:type="dxa"/>
            <w:gridSpan w:val="2"/>
          </w:tcPr>
          <w:p w14:paraId="1627ACD4" w14:textId="513C84C5" w:rsidR="001B0BAF" w:rsidRDefault="001B0BAF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Cidadão</w:t>
            </w:r>
          </w:p>
          <w:p w14:paraId="0B1DF9E4" w14:textId="39944104" w:rsidR="001B0BAF" w:rsidRDefault="001B0BAF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>
              <w:t>Centralização e organização das informações.</w:t>
            </w:r>
          </w:p>
        </w:tc>
      </w:tr>
      <w:tr w:rsidR="001B0BAF" w:rsidRPr="001137C6" w14:paraId="4E1A791C" w14:textId="77777777" w:rsidTr="00AB7515">
        <w:tc>
          <w:tcPr>
            <w:tcW w:w="1276" w:type="dxa"/>
          </w:tcPr>
          <w:p w14:paraId="4E1600A9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7777777" w:rsidR="001B0BAF" w:rsidRPr="004F21E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00AA6EB" w14:textId="5B3386ED" w:rsidR="001B0BAF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E96648">
              <w:t>”</w:t>
            </w:r>
          </w:p>
          <w:p w14:paraId="23B253AC" w14:textId="0366E36B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B7515">
        <w:tc>
          <w:tcPr>
            <w:tcW w:w="1276" w:type="dxa"/>
          </w:tcPr>
          <w:p w14:paraId="68A5086D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4134F6" w14:textId="77777777" w:rsidR="001B0BAF" w:rsidRPr="004F21E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998268" w14:textId="40644691" w:rsidR="001B0BAF" w:rsidRDefault="001B0BAF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B7515">
        <w:tc>
          <w:tcPr>
            <w:tcW w:w="1276" w:type="dxa"/>
          </w:tcPr>
          <w:p w14:paraId="7857E0E7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BEEE9" w14:textId="77777777" w:rsidR="001B0BAF" w:rsidRPr="00C3567C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7E93731" w14:textId="1FB9733A" w:rsidR="001B0BAF" w:rsidRDefault="001B0BAF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463BBA7F" w14:textId="77777777" w:rsidR="001B0BAF" w:rsidRDefault="001B0BAF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49F9F587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B7515">
        <w:tc>
          <w:tcPr>
            <w:tcW w:w="8505" w:type="dxa"/>
            <w:gridSpan w:val="2"/>
          </w:tcPr>
          <w:p w14:paraId="154D1343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B7515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B7515">
        <w:tc>
          <w:tcPr>
            <w:tcW w:w="1276" w:type="dxa"/>
          </w:tcPr>
          <w:p w14:paraId="7D53A84A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6C0982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4B585FD" w14:textId="77777777" w:rsidR="00445459" w:rsidRDefault="00445459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</w:p>
          <w:p w14:paraId="42E1F282" w14:textId="77777777" w:rsidR="00445459" w:rsidRPr="002063D9" w:rsidRDefault="00445459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cadastro”</w:t>
            </w:r>
          </w:p>
          <w:p w14:paraId="71213685" w14:textId="77777777" w:rsidR="00445459" w:rsidRPr="001137C6" w:rsidRDefault="00445459" w:rsidP="00AB7515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B7515">
        <w:tc>
          <w:tcPr>
            <w:tcW w:w="1276" w:type="dxa"/>
          </w:tcPr>
          <w:p w14:paraId="7BD276AF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2007D1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BD8BAA9" w14:textId="77777777" w:rsidR="00445459" w:rsidRDefault="00445459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</w:p>
          <w:p w14:paraId="747DC826" w14:textId="77777777" w:rsidR="00445459" w:rsidRDefault="00445459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não informa seus dados e aciona o botão “Realizar cadastro”</w:t>
            </w:r>
          </w:p>
          <w:p w14:paraId="1874433B" w14:textId="77777777" w:rsidR="00445459" w:rsidRPr="001137C6" w:rsidRDefault="00445459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or favor, informe os seus dados para cadastro”.</w:t>
            </w:r>
          </w:p>
        </w:tc>
      </w:tr>
      <w:tr w:rsidR="00445459" w:rsidRPr="004F21EF" w14:paraId="722C0D65" w14:textId="77777777" w:rsidTr="00AB7515">
        <w:tc>
          <w:tcPr>
            <w:tcW w:w="1276" w:type="dxa"/>
          </w:tcPr>
          <w:p w14:paraId="2D85D38E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211B9E5" w14:textId="7777777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D15285B" w14:textId="77777777" w:rsidR="00445459" w:rsidRDefault="00445459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</w:p>
          <w:p w14:paraId="2FBA24AC" w14:textId="77777777" w:rsidR="00445459" w:rsidRDefault="00445459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informa seus dados e aciona o botão “Realizar cadastro”</w:t>
            </w:r>
          </w:p>
          <w:p w14:paraId="131D9D66" w14:textId="77777777" w:rsidR="00445459" w:rsidRPr="004F21EF" w:rsidRDefault="00445459" w:rsidP="00AB7515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ONG já cadastrada”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23E49204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FE224A">
              <w:rPr>
                <w:color w:val="FF0000"/>
              </w:rPr>
              <w:t xml:space="preserve"> de ONG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41E2D6E4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E224A">
              <w:t xml:space="preserve"> de ONG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0C7738BC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B7515">
        <w:tc>
          <w:tcPr>
            <w:tcW w:w="8505" w:type="dxa"/>
            <w:gridSpan w:val="2"/>
          </w:tcPr>
          <w:p w14:paraId="54C82F01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B7515">
        <w:tc>
          <w:tcPr>
            <w:tcW w:w="1276" w:type="dxa"/>
          </w:tcPr>
          <w:p w14:paraId="4A78132C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138883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B7515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B7515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B7515">
        <w:tc>
          <w:tcPr>
            <w:tcW w:w="1276" w:type="dxa"/>
          </w:tcPr>
          <w:p w14:paraId="6CCB6F54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8C4BEE0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B7515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B7515">
        <w:tc>
          <w:tcPr>
            <w:tcW w:w="1276" w:type="dxa"/>
          </w:tcPr>
          <w:p w14:paraId="7EE69E43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777777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2FF957D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B751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B7515">
        <w:tc>
          <w:tcPr>
            <w:tcW w:w="8505" w:type="dxa"/>
            <w:gridSpan w:val="2"/>
          </w:tcPr>
          <w:p w14:paraId="28860AFE" w14:textId="14C37AEA" w:rsidR="00B23F20" w:rsidRDefault="00B23F20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ONG</w:t>
            </w:r>
          </w:p>
          <w:p w14:paraId="3960849F" w14:textId="77777777" w:rsidR="00B23F20" w:rsidRDefault="00B23F20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B7515">
        <w:tc>
          <w:tcPr>
            <w:tcW w:w="1276" w:type="dxa"/>
          </w:tcPr>
          <w:p w14:paraId="709E4BE3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77777777" w:rsidR="00B23F20" w:rsidRPr="004F21EF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366D549" w14:textId="46499B5E" w:rsidR="00B23F20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B7515">
        <w:tc>
          <w:tcPr>
            <w:tcW w:w="1276" w:type="dxa"/>
          </w:tcPr>
          <w:p w14:paraId="1A37EEAB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77777777" w:rsidR="00B23F20" w:rsidRPr="004F21EF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AC566F9" w14:textId="1CF1501C" w:rsidR="00B23F20" w:rsidRDefault="00B23F20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B7515">
        <w:tc>
          <w:tcPr>
            <w:tcW w:w="1276" w:type="dxa"/>
          </w:tcPr>
          <w:p w14:paraId="09F8C6D2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77777777" w:rsidR="00B23F20" w:rsidRPr="00C3567C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17B017A" w14:textId="44260B53" w:rsidR="00B23F20" w:rsidRDefault="00B23F20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E4B47" w:rsidRPr="00821815" w14:paraId="599F5BCA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B7515">
        <w:tc>
          <w:tcPr>
            <w:tcW w:w="8505" w:type="dxa"/>
            <w:gridSpan w:val="2"/>
          </w:tcPr>
          <w:p w14:paraId="5191479F" w14:textId="77777777" w:rsidR="00EE4B47" w:rsidRDefault="00EE4B4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B7515">
        <w:tc>
          <w:tcPr>
            <w:tcW w:w="1276" w:type="dxa"/>
          </w:tcPr>
          <w:p w14:paraId="24112C53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77777777" w:rsidR="00EE4B47" w:rsidRPr="004F21EF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4AC0FEB" w14:textId="77777777" w:rsidR="00EE4B47" w:rsidRDefault="00EE4B47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</w:p>
          <w:p w14:paraId="57EB5FCB" w14:textId="77777777" w:rsidR="00EE4B47" w:rsidRPr="002063D9" w:rsidRDefault="00EE4B47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cadastro”</w:t>
            </w:r>
          </w:p>
          <w:p w14:paraId="7BC6DC23" w14:textId="77777777" w:rsidR="00EE4B47" w:rsidRPr="001137C6" w:rsidRDefault="00EE4B47" w:rsidP="00AB7515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B7515">
        <w:tc>
          <w:tcPr>
            <w:tcW w:w="1276" w:type="dxa"/>
          </w:tcPr>
          <w:p w14:paraId="4AB2BE2F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4636FB53" w14:textId="77777777" w:rsidR="00EE4B47" w:rsidRPr="004F21EF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654685B" w14:textId="77777777" w:rsidR="00EE4B47" w:rsidRDefault="00EE4B47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</w:p>
          <w:p w14:paraId="2F3456A8" w14:textId="77777777" w:rsidR="00EE4B47" w:rsidRDefault="00EE4B47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não informa seus dados e aciona o botão “Realizar cadastro”</w:t>
            </w:r>
          </w:p>
          <w:p w14:paraId="05ED3E95" w14:textId="77777777" w:rsidR="00EE4B47" w:rsidRPr="001137C6" w:rsidRDefault="00EE4B47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or favor, informe os seus dados para cadastro”.</w:t>
            </w:r>
          </w:p>
        </w:tc>
      </w:tr>
      <w:tr w:rsidR="00EE4B47" w:rsidRPr="004F21EF" w14:paraId="1AA3BE88" w14:textId="77777777" w:rsidTr="00AB7515">
        <w:tc>
          <w:tcPr>
            <w:tcW w:w="1276" w:type="dxa"/>
          </w:tcPr>
          <w:p w14:paraId="373E8426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77777777" w:rsidR="00EE4B47" w:rsidRPr="00C3567C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45B76A2" w14:textId="77777777" w:rsidR="00EE4B47" w:rsidRDefault="00EE4B47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</w:p>
          <w:p w14:paraId="33E2F134" w14:textId="77777777" w:rsidR="00EE4B47" w:rsidRDefault="00EE4B47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informa seus dados e aciona o botão “Realizar cadastro”</w:t>
            </w:r>
          </w:p>
          <w:p w14:paraId="244C3541" w14:textId="77777777" w:rsidR="00EE4B47" w:rsidRPr="004F21EF" w:rsidRDefault="00EE4B47" w:rsidP="00AB7515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Moderador já cadastrado”.</w:t>
            </w:r>
          </w:p>
        </w:tc>
      </w:tr>
    </w:tbl>
    <w:p w14:paraId="75269CE4" w14:textId="77777777" w:rsidR="00EE4B47" w:rsidRDefault="00EE4B47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6A2950AF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EE4B47">
              <w:rPr>
                <w:color w:val="FF0000"/>
              </w:rPr>
              <w:t>Manter perfil</w:t>
            </w:r>
            <w:r w:rsidR="00F37BB3">
              <w:rPr>
                <w:color w:val="FF0000"/>
              </w:rPr>
              <w:t xml:space="preserve"> de moderador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538082E8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37BB3">
              <w:t xml:space="preserve"> de moderador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B7515">
        <w:tc>
          <w:tcPr>
            <w:tcW w:w="8505" w:type="dxa"/>
            <w:gridSpan w:val="2"/>
          </w:tcPr>
          <w:p w14:paraId="31BEB05B" w14:textId="77777777" w:rsidR="00AA44CD" w:rsidRDefault="00AA44CD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B7515">
        <w:tc>
          <w:tcPr>
            <w:tcW w:w="1276" w:type="dxa"/>
          </w:tcPr>
          <w:p w14:paraId="477FAFAB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77777777" w:rsidR="00AA44CD" w:rsidRPr="004F21EF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</w:t>
            </w:r>
            <w:r w:rsidR="005E1768">
              <w:t>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</w:t>
            </w:r>
            <w:r w:rsidR="00B51398">
              <w:t>o</w:t>
            </w:r>
          </w:p>
          <w:p w14:paraId="0C6D6B99" w14:textId="39C4293E" w:rsidR="00AA44CD" w:rsidRPr="001137C6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B7515">
        <w:tc>
          <w:tcPr>
            <w:tcW w:w="1276" w:type="dxa"/>
          </w:tcPr>
          <w:p w14:paraId="1FCE9120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77777777" w:rsidR="00AA44CD" w:rsidRPr="004F21EF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27173E5" w14:textId="4B9E76EE" w:rsidR="00AA44CD" w:rsidRDefault="00AA44CD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B7515">
        <w:tc>
          <w:tcPr>
            <w:tcW w:w="1276" w:type="dxa"/>
          </w:tcPr>
          <w:p w14:paraId="57284FA3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77777777" w:rsidR="00AA44CD" w:rsidRPr="00C3567C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17BC401" w14:textId="2B80724F" w:rsidR="00AA44CD" w:rsidRDefault="00AA44CD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B7515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B7515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B7515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B7515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47B395DC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B7515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3" w:type="dxa"/>
          </w:tcPr>
          <w:p w14:paraId="0689676B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B7515">
        <w:trPr>
          <w:trHeight w:val="300"/>
        </w:trPr>
        <w:tc>
          <w:tcPr>
            <w:tcW w:w="1276" w:type="dxa"/>
          </w:tcPr>
          <w:p w14:paraId="6988CACE" w14:textId="77777777" w:rsidR="00BD673D" w:rsidRPr="2B2881C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</w:p>
        </w:tc>
        <w:tc>
          <w:tcPr>
            <w:tcW w:w="7223" w:type="dxa"/>
          </w:tcPr>
          <w:p w14:paraId="3FD94216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1EBD2C58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4C3F01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B7515">
        <w:tc>
          <w:tcPr>
            <w:tcW w:w="8505" w:type="dxa"/>
            <w:gridSpan w:val="2"/>
          </w:tcPr>
          <w:p w14:paraId="342E27EF" w14:textId="2D464E9D" w:rsidR="001C31D7" w:rsidRDefault="001C31D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Moderador</w:t>
            </w:r>
          </w:p>
          <w:p w14:paraId="69BEBF68" w14:textId="77777777" w:rsidR="001C31D7" w:rsidRDefault="001C31D7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B7515">
        <w:tc>
          <w:tcPr>
            <w:tcW w:w="1276" w:type="dxa"/>
          </w:tcPr>
          <w:p w14:paraId="3D692BB3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77777777" w:rsidR="001C31D7" w:rsidRPr="004F21EF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D8FC2D" w14:textId="4C4BE2CA" w:rsidR="001C31D7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B7515">
        <w:tc>
          <w:tcPr>
            <w:tcW w:w="1276" w:type="dxa"/>
          </w:tcPr>
          <w:p w14:paraId="4CF75F7C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7777777" w:rsidR="001C31D7" w:rsidRPr="004F21EF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3B71BB2" w14:textId="7FADF9E6" w:rsidR="001C31D7" w:rsidRDefault="001C31D7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B7515">
        <w:tc>
          <w:tcPr>
            <w:tcW w:w="1276" w:type="dxa"/>
          </w:tcPr>
          <w:p w14:paraId="2E5F2E7E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77777777" w:rsidR="001C31D7" w:rsidRPr="00C3567C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F067C7" w14:textId="5436D4E1" w:rsidR="001C31D7" w:rsidRDefault="001C31D7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684FEAF7" w14:textId="77777777" w:rsidR="00F37BB3" w:rsidRDefault="00F37BB3" w:rsidP="3F5A1E3E">
      <w:pPr>
        <w:pStyle w:val="CorpodeTexto"/>
        <w:spacing w:after="0"/>
        <w:rPr>
          <w:noProof/>
        </w:rPr>
      </w:pPr>
    </w:p>
    <w:p w14:paraId="41777C60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2284CCCE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BD7F064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7137BCFB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F4EEBED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3152EEA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087EF698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3BAA0AC4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6D0605D4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16B03ACF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06EC031A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791E3FD8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2BB462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16C57382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689F568A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4D63465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F42D857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3ADAED72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26DA1584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329F1211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7BEF7CBE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7119C689" w14:textId="77777777" w:rsidR="00DE6087" w:rsidRDefault="00DE6087" w:rsidP="3F5A1E3E">
      <w:pPr>
        <w:pStyle w:val="CorpodeTexto"/>
        <w:spacing w:after="0"/>
        <w:rPr>
          <w:noProof/>
        </w:rPr>
      </w:pP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4" w:name="_Toc158902409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2814B3" w14:paraId="2B3CE7AA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7AAB2A87" w:rsidR="00355299" w:rsidRDefault="00BB433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8B6798" wp14:editId="6038B8CD">
                  <wp:extent cx="5478780" cy="4160330"/>
                  <wp:effectExtent l="0" t="0" r="7620" b="0"/>
                  <wp:docPr id="1311520842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520842" name="Imagem 8" descr="Diagrama, Esquemático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8012" cy="419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13141C50" w:rsidR="00355299" w:rsidRDefault="0035442C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8ED32D" wp14:editId="31C3367C">
                  <wp:extent cx="5945970" cy="4183380"/>
                  <wp:effectExtent l="0" t="0" r="0" b="7620"/>
                  <wp:docPr id="122589151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91517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475" cy="419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053C4060" w:rsidR="002814B3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37E5599" wp14:editId="494D904B">
                  <wp:extent cx="3177349" cy="3840169"/>
                  <wp:effectExtent l="0" t="0" r="4445" b="8255"/>
                  <wp:docPr id="307817277" name="Imagem 8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817277" name="Imagem 8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470" cy="385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A50320" w14:textId="38AE5595" w:rsidR="00DA5FA5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160B39" wp14:editId="754E4B64">
                  <wp:extent cx="3169920" cy="3494219"/>
                  <wp:effectExtent l="0" t="0" r="0" b="0"/>
                  <wp:docPr id="2096754034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54034" name="Imagem 9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087" cy="3501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7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58902411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58902412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BA7"/>
    <w:rsid w:val="00147925"/>
    <w:rsid w:val="00151F61"/>
    <w:rsid w:val="00152BD4"/>
    <w:rsid w:val="001530A8"/>
    <w:rsid w:val="00153B3F"/>
    <w:rsid w:val="0015430F"/>
    <w:rsid w:val="001572A9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087A"/>
    <w:rsid w:val="001A26A0"/>
    <w:rsid w:val="001A4483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1D7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670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5D1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39D0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B6C4E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71A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322"/>
    <w:rsid w:val="00A3755B"/>
    <w:rsid w:val="00A405E7"/>
    <w:rsid w:val="00A417FD"/>
    <w:rsid w:val="00A41B22"/>
    <w:rsid w:val="00A41C70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3F20"/>
    <w:rsid w:val="00B24020"/>
    <w:rsid w:val="00B24D57"/>
    <w:rsid w:val="00B24F2E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18"/>
    <w:rsid w:val="00BD41AA"/>
    <w:rsid w:val="00BD49BF"/>
    <w:rsid w:val="00BD5118"/>
    <w:rsid w:val="00BD596C"/>
    <w:rsid w:val="00BD5F7C"/>
    <w:rsid w:val="00BD673D"/>
    <w:rsid w:val="00BD7AE3"/>
    <w:rsid w:val="00BD7E42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7493"/>
    <w:rsid w:val="00C91353"/>
    <w:rsid w:val="00C91660"/>
    <w:rsid w:val="00C91DB5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562A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2C4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3</TotalTime>
  <Pages>28</Pages>
  <Words>5348</Words>
  <Characters>28885</Characters>
  <Application>Microsoft Office Word</Application>
  <DocSecurity>0</DocSecurity>
  <Lines>240</Lines>
  <Paragraphs>68</Paragraphs>
  <ScaleCrop>false</ScaleCrop>
  <Company/>
  <LinksUpToDate>false</LinksUpToDate>
  <CharactersWithSpaces>34165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942</cp:revision>
  <cp:lastPrinted>2025-02-28T19:43:00Z</cp:lastPrinted>
  <dcterms:created xsi:type="dcterms:W3CDTF">2024-02-15T23:12:00Z</dcterms:created>
  <dcterms:modified xsi:type="dcterms:W3CDTF">2025-04-18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